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540FC" w14:textId="411AC0D7" w:rsidR="000A6B33" w:rsidRDefault="000A6B33" w:rsidP="000A6B33">
      <w:pPr>
        <w:pStyle w:val="Heading1"/>
        <w:jc w:val="center"/>
      </w:pPr>
      <w:r>
        <w:t xml:space="preserve">Лабораторная работа № </w:t>
      </w:r>
      <w:r>
        <w:t>5</w:t>
      </w:r>
    </w:p>
    <w:p w14:paraId="10B2C20F" w14:textId="77777777" w:rsidR="00D96ED9" w:rsidRDefault="00D96ED9" w:rsidP="00D96ED9">
      <w:r>
        <w:t>Занятия по легкой атлетике проводятся на оборудованных для этого спортивных площадках и в спортзале.</w:t>
      </w:r>
    </w:p>
    <w:p w14:paraId="7ED8E6D4" w14:textId="77777777" w:rsidR="00D96ED9" w:rsidRDefault="00D96ED9" w:rsidP="00D96ED9">
      <w:r>
        <w:t>К занятиям допускаются учащиеся:</w:t>
      </w:r>
    </w:p>
    <w:p w14:paraId="758E879F" w14:textId="77777777" w:rsidR="00D96ED9" w:rsidRDefault="00D96ED9" w:rsidP="00D96ED9">
      <w:r>
        <w:t>• отнесенные по состоянию здоровья к основной и подготовительной медицинским группам;</w:t>
      </w:r>
    </w:p>
    <w:p w14:paraId="2AA9073F" w14:textId="77777777" w:rsidR="00D96ED9" w:rsidRDefault="00D96ED9" w:rsidP="00D96ED9">
      <w:r>
        <w:t>• прошедшие инструктаж по мерам безопасности;</w:t>
      </w:r>
    </w:p>
    <w:p w14:paraId="3FB5398F" w14:textId="77777777" w:rsidR="00D96ED9" w:rsidRDefault="00D96ED9" w:rsidP="00D96ED9">
      <w:r>
        <w:t>• имеющие спортивную обувь и форму, не стесняющую движений и соответствующую теме и условиям проведения занятий.</w:t>
      </w:r>
    </w:p>
    <w:p w14:paraId="627C7A97" w14:textId="77777777" w:rsidR="00D96ED9" w:rsidRDefault="00D96ED9" w:rsidP="00D96ED9">
      <w:r>
        <w:t>Обувь должна быть на подошве, исключающей скольжение, плотно облегать ногу и не затруднять кровообращение. При сильном ветре, пониженной температуре и повышенной влажности одежда должна соответствовать погодным условиям.</w:t>
      </w:r>
    </w:p>
    <w:p w14:paraId="7E0DF6A3" w14:textId="77777777" w:rsidR="00D96ED9" w:rsidRDefault="00D96ED9" w:rsidP="00D96ED9">
      <w:r>
        <w:t>Учащийся должен:</w:t>
      </w:r>
    </w:p>
    <w:p w14:paraId="596BC31D" w14:textId="77777777" w:rsidR="00D96ED9" w:rsidRDefault="00D96ED9" w:rsidP="00D96ED9">
      <w:r>
        <w:t>• бережно относиться к спортивному инвентарю и оборудованию, не использовать его не по назначению;</w:t>
      </w:r>
    </w:p>
    <w:p w14:paraId="421C99BC" w14:textId="77777777" w:rsidR="00D96ED9" w:rsidRDefault="00D96ED9" w:rsidP="00D96ED9">
      <w:r>
        <w:t>• не оставлять без присмотра спортинвентарь для прыжков и метаний, в том числе инвентарь, который не используется в данный момент на уроке;</w:t>
      </w:r>
    </w:p>
    <w:p w14:paraId="39C27C5B" w14:textId="77777777" w:rsidR="00D96ED9" w:rsidRDefault="00D96ED9" w:rsidP="00D96ED9">
      <w:r>
        <w:t>• быть внимательным при перемещениях по стадиону;</w:t>
      </w:r>
    </w:p>
    <w:p w14:paraId="55C06DDD" w14:textId="77777777" w:rsidR="00D96ED9" w:rsidRDefault="00D96ED9" w:rsidP="00D96ED9">
      <w:r>
        <w:t>• знать и выполнять настоящую инструкцию.</w:t>
      </w:r>
    </w:p>
    <w:p w14:paraId="0642BD5E" w14:textId="77777777" w:rsidR="00D96ED9" w:rsidRDefault="00D96ED9" w:rsidP="00D96ED9">
      <w:r>
        <w:t>За несоблюдение мер безопасности учащийся может быть не допущен или отстранен от участия в учебном процессе.</w:t>
      </w:r>
    </w:p>
    <w:p w14:paraId="220F6581" w14:textId="77777777" w:rsidR="00D96ED9" w:rsidRDefault="00D96ED9" w:rsidP="00D96ED9">
      <w:r>
        <w:t>2. Требования безопасности перед началом занятий</w:t>
      </w:r>
    </w:p>
    <w:p w14:paraId="302EF246" w14:textId="77777777" w:rsidR="00D96ED9" w:rsidRDefault="00D96ED9" w:rsidP="00D96ED9">
      <w:r>
        <w:t>Учащийся должен:</w:t>
      </w:r>
    </w:p>
    <w:p w14:paraId="75638157" w14:textId="77777777" w:rsidR="00D96ED9" w:rsidRDefault="00D96ED9" w:rsidP="00D96ED9">
      <w:r>
        <w:t>• переодеться в раздевалке, надеть на себя спортивную форму и обувь;</w:t>
      </w:r>
    </w:p>
    <w:p w14:paraId="2D8310EB" w14:textId="77777777" w:rsidR="00D96ED9" w:rsidRDefault="00D96ED9" w:rsidP="00D96ED9">
      <w:r>
        <w:t>снять с себя предметы, представляющие опасность для других занимающихся (часы, висячие сережки и т. д.);</w:t>
      </w:r>
    </w:p>
    <w:p w14:paraId="0B055A99" w14:textId="77777777" w:rsidR="00D96ED9" w:rsidRDefault="00D96ED9" w:rsidP="00D96ED9">
      <w:r>
        <w:t>• убрать из карманов спортивной формы колющиеся и другие посторонние предметы;</w:t>
      </w:r>
    </w:p>
    <w:p w14:paraId="00B4A1D3" w14:textId="77777777" w:rsidR="00D96ED9" w:rsidRDefault="00D96ED9" w:rsidP="00D96ED9">
      <w:r>
        <w:t>• под руководством учителя подготовить инвентарь и оборудование, необходимые для проведения занятий;</w:t>
      </w:r>
    </w:p>
    <w:p w14:paraId="164913B1" w14:textId="77777777" w:rsidR="00D96ED9" w:rsidRDefault="00D96ED9" w:rsidP="00D96ED9">
      <w:r>
        <w:t>• убрать в безопасное место инвентарь, который не будет использоваться на занятии;</w:t>
      </w:r>
    </w:p>
    <w:p w14:paraId="693A800E" w14:textId="77777777" w:rsidR="00D96ED9" w:rsidRDefault="00D96ED9" w:rsidP="00D96ED9">
      <w:r>
        <w:t>• под руководством учителя инвентарь, необходимый для проведения занятий, переносить к месту занятий в специальных приспособлениях;</w:t>
      </w:r>
    </w:p>
    <w:p w14:paraId="7A080C7D" w14:textId="77777777" w:rsidR="00D96ED9" w:rsidRDefault="00D96ED9" w:rsidP="00D96ED9">
      <w:r>
        <w:t>• не переносить к месту занятий лопаты и грабли острием и зубьями вверх;</w:t>
      </w:r>
    </w:p>
    <w:p w14:paraId="3A1BA6AB" w14:textId="044F8759" w:rsidR="00D96ED9" w:rsidRDefault="00D96ED9" w:rsidP="00D96ED9">
      <w:r>
        <w:t>• по распоряжению учителя убрать посторонние предметы с беговой дорожки, ямы для прыжков и т. д.;</w:t>
      </w:r>
    </w:p>
    <w:p w14:paraId="69F3E0C2" w14:textId="21D4093A" w:rsidR="00D96ED9" w:rsidRDefault="00D96ED9" w:rsidP="00D96ED9">
      <w:r>
        <w:t>• по команде учителя встать в строй для общего построения.</w:t>
      </w:r>
    </w:p>
    <w:p w14:paraId="63C4C3A7" w14:textId="77777777" w:rsidR="00D96ED9" w:rsidRDefault="00D96ED9" w:rsidP="00D96ED9">
      <w:r>
        <w:t>4. Требования безопасности в аварийных ситуациях</w:t>
      </w:r>
    </w:p>
    <w:p w14:paraId="2FBEAF12" w14:textId="77777777" w:rsidR="00D96ED9" w:rsidRDefault="00D96ED9" w:rsidP="00D96ED9">
      <w:r>
        <w:lastRenderedPageBreak/>
        <w:t>Учащийся должен:</w:t>
      </w:r>
    </w:p>
    <w:p w14:paraId="0FCA8813" w14:textId="77777777" w:rsidR="00D96ED9" w:rsidRDefault="00D96ED9" w:rsidP="00D96ED9">
      <w:r>
        <w:t>• при получении травмы или ухудшении самочувствия прекратить занятия и поставить в известность учителя физкультуры;</w:t>
      </w:r>
    </w:p>
    <w:p w14:paraId="23017E65" w14:textId="77777777" w:rsidR="00D96ED9" w:rsidRDefault="00D96ED9" w:rsidP="00D96ED9">
      <w:r>
        <w:t>• с помощью учителя оказать травмированному первую медицинскую помощь, при необходимости доставить его в больницу или вызвать «скорую помощь»;</w:t>
      </w:r>
    </w:p>
    <w:p w14:paraId="315C0A4F" w14:textId="77777777" w:rsidR="00D96ED9" w:rsidRDefault="00D96ED9" w:rsidP="00D96ED9">
      <w:r>
        <w:t>• при возникновении пожара в спортзале немедленно прекратить занятие, организованно, под руководством учителя покинуть место проведения занятия через запасные выходы согласно плану эвакуации;</w:t>
      </w:r>
    </w:p>
    <w:p w14:paraId="43A67A6E" w14:textId="77777777" w:rsidR="00D96ED9" w:rsidRDefault="00D96ED9" w:rsidP="00D96ED9">
      <w:r>
        <w:t>• по распоряжению учителя поставить в известность администрацию учебного заведения и сообщить о пожаре в пожарную часть.</w:t>
      </w:r>
    </w:p>
    <w:p w14:paraId="59301752" w14:textId="3304365E" w:rsidR="00D96ED9" w:rsidRDefault="00D96ED9" w:rsidP="00D96ED9"/>
    <w:sectPr w:rsidR="00D96ED9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zI1tTA0sTQ0NDVR0lEKTi0uzszPAykwrAUAOA4dvywAAAA="/>
  </w:docVars>
  <w:rsids>
    <w:rsidRoot w:val="00051771"/>
    <w:rsid w:val="00051771"/>
    <w:rsid w:val="000A6B33"/>
    <w:rsid w:val="00B87CCE"/>
    <w:rsid w:val="00D96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0C4B3"/>
  <w15:chartTrackingRefBased/>
  <w15:docId w15:val="{CBE2BB70-E6DB-4A79-8665-8CACDBAA3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6E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E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3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85</Words>
  <Characters>2200</Characters>
  <Application>Microsoft Office Word</Application>
  <DocSecurity>0</DocSecurity>
  <Lines>18</Lines>
  <Paragraphs>5</Paragraphs>
  <ScaleCrop>false</ScaleCrop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15:35:00Z</dcterms:created>
  <dcterms:modified xsi:type="dcterms:W3CDTF">2020-10-10T18:26:00Z</dcterms:modified>
</cp:coreProperties>
</file>